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уннатилло</w:t>
      </w:r>
      <w:r>
        <w:t xml:space="preserve"> </w:t>
      </w:r>
      <w:r>
        <w:t xml:space="preserve">Махмуд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014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014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090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090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2844"/>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2844"/>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9580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9580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5516"/>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5516"/>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113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113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09787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09787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5220"/>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5220"/>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77115"/>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77115"/>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53982"/>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53982"/>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уннатилло Махмудов</dc:creator>
  <dc:language>ru-RU</dc:language>
  <cp:keywords/>
  <dcterms:created xsi:type="dcterms:W3CDTF">2024-02-27T11:52:35Z</dcterms:created>
  <dcterms:modified xsi:type="dcterms:W3CDTF">2024-02-27T11: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